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99.png" ContentType="image/png"/>
  <Override PartName="/word/media/rId212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204.png" ContentType="image/png"/>
  <Override PartName="/word/media/rId174.png" ContentType="image/png"/>
  <Override PartName="/word/media/rId189.png" ContentType="image/png"/>
  <Override PartName="/word/media/rId193.jpg" ContentType="image/jpeg"/>
  <Override PartName="/word/media/rId177.png" ContentType="image/png"/>
  <Override PartName="/word/media/rId207.jpg" ContentType="image/jpe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228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203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2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2"/>
    <w:bookmarkStart w:id="196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Exemplo explicativo de boxplot" title="" id="194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6"/>
    <w:bookmarkStart w:id="197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7"/>
    <w:bookmarkStart w:id="198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8"/>
    <w:bookmarkStart w:id="202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caixa (boxplot)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2"/>
    <w:bookmarkEnd w:id="203"/>
    <w:bookmarkStart w:id="216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1291"/>
            <wp:effectExtent b="0" l="0" r="0" t="0"/>
            <wp:docPr descr="Exemplo gráfico de barr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57500" cy="1905000"/>
            <wp:effectExtent b="0" l="0" r="0" t="0"/>
            <wp:docPr descr="Exemplo histograma" title="" id="208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10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10"/>
    <w:bookmarkStart w:id="211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1"/>
    <w:bookmarkStart w:id="215" w:name="plotagem-gráfico-boxplot-1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Histograma" title="" id="213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5"/>
    <w:bookmarkEnd w:id="216"/>
    <w:bookmarkEnd w:id="217"/>
    <w:bookmarkStart w:id="22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8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8"/>
    <w:bookmarkStart w:id="219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9"/>
    <w:bookmarkStart w:id="220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20"/>
    <w:bookmarkStart w:id="221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1"/>
    <w:bookmarkStart w:id="222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2"/>
    <w:bookmarkStart w:id="225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3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3"/>
    <w:bookmarkStart w:id="224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4"/>
    <w:bookmarkEnd w:id="225"/>
    <w:bookmarkStart w:id="226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</w:pPr>
      <w:r>
        <w:t xml:space="preserve">Podemos definir a escala dos eixos utilizando uma camada especifica para esse fim: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0"/>
          <w:numId w:val="1265"/>
        </w:numPr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y_discrete()</w:t>
      </w:r>
      <w:r>
        <w:t xml:space="preserve">:</w:t>
      </w:r>
      <w:r>
        <w:br/>
      </w:r>
    </w:p>
    <w:p>
      <w:pPr>
        <w:numPr>
          <w:ilvl w:val="1"/>
          <w:numId w:val="1266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6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6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6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r>
        <w:br w:type="page"/>
      </w:r>
    </w:p>
    <w:bookmarkEnd w:id="226"/>
    <w:bookmarkEnd w:id="227"/>
    <w:bookmarkEnd w:id="228"/>
    <w:bookmarkStart w:id="230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229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29"/>
    <w:bookmarkEnd w:id="230"/>
    <w:bookmarkStart w:id="234" w:name="referências"/>
    <w:p>
      <w:pPr>
        <w:pStyle w:val="Heading1"/>
      </w:pPr>
      <w:r>
        <w:t xml:space="preserve">Referências</w:t>
      </w:r>
    </w:p>
    <w:bookmarkStart w:id="233" w:name="refs"/>
    <w:bookmarkStart w:id="232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31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32"/>
    <w:bookmarkEnd w:id="233"/>
    <w:bookmarkEnd w:id="2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99" Target="media/rId199.png" /><Relationship Type="http://schemas.openxmlformats.org/officeDocument/2006/relationships/image" Id="rId212" Target="media/rId212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204" Target="media/rId204.png" /><Relationship Type="http://schemas.openxmlformats.org/officeDocument/2006/relationships/image" Id="rId174" Target="media/rId174.png" /><Relationship Type="http://schemas.openxmlformats.org/officeDocument/2006/relationships/image" Id="rId189" Target="media/rId189.png" /><Relationship Type="http://schemas.openxmlformats.org/officeDocument/2006/relationships/image" Id="rId193" Target="media/rId193.jpg" /><Relationship Type="http://schemas.openxmlformats.org/officeDocument/2006/relationships/image" Id="rId177" Target="media/rId177.png" /><Relationship Type="http://schemas.openxmlformats.org/officeDocument/2006/relationships/image" Id="rId207" Target="media/rId207.jp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25T11:06:45Z</dcterms:created>
  <dcterms:modified xsi:type="dcterms:W3CDTF">2023-05-25T11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5 maio 2023</vt:lpwstr>
  </property>
  <property fmtid="{D5CDD505-2E9C-101B-9397-08002B2CF9AE}" pid="5" name="output">
    <vt:lpwstr/>
  </property>
</Properties>
</file>